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74E2C" w14:textId="77777777" w:rsidR="009B0249" w:rsidRDefault="008E2211">
      <w:pPr>
        <w:pStyle w:val="Title"/>
      </w:pPr>
      <w:r>
        <w:t>Assignment_5</w:t>
      </w:r>
    </w:p>
    <w:p w14:paraId="7EB74E2D" w14:textId="77777777" w:rsidR="009B0249" w:rsidRDefault="008E2211">
      <w:pPr>
        <w:pStyle w:val="Author"/>
      </w:pPr>
      <w:r>
        <w:t>Swetha</w:t>
      </w:r>
    </w:p>
    <w:p w14:paraId="7EB74E2E" w14:textId="77777777" w:rsidR="009B0249" w:rsidRDefault="008E2211">
      <w:pPr>
        <w:pStyle w:val="Date"/>
      </w:pPr>
      <w:r>
        <w:t>11/2/2022</w:t>
      </w:r>
    </w:p>
    <w:p w14:paraId="7EB74E2F" w14:textId="77777777" w:rsidR="009B0249" w:rsidRDefault="008E2211">
      <w:pPr>
        <w:pStyle w:val="Heading2"/>
      </w:pPr>
      <w:bookmarkStart w:id="0" w:name="problem---goal-programming"/>
      <w:r>
        <w:t>Problem - GOAL PROGRAMMING</w:t>
      </w:r>
    </w:p>
    <w:p w14:paraId="7EB74E30" w14:textId="77777777" w:rsidR="009B0249" w:rsidRDefault="008E2211">
      <w:pPr>
        <w:pStyle w:val="FirstParagraph"/>
      </w:pPr>
      <w:r>
        <w:t xml:space="preserve">The Research and Development Division of the Emax Corporation has developed three new </w:t>
      </w:r>
      <w:r>
        <w:t>products. A decision now needs to be made on which mix of these products should be produced. Management wants primary consideration given to three factors: total profit, stability in the workforce, and achieving an increase in the company’s earnings next y</w:t>
      </w:r>
      <w:r>
        <w:t>ear from the $75 million achieved this year. In particular, using the units given in the following table, they want to</w:t>
      </w:r>
    </w:p>
    <w:p w14:paraId="7EB74E31" w14:textId="77777777" w:rsidR="009B0249" w:rsidRDefault="008E2211">
      <w:pPr>
        <w:pStyle w:val="BodyText"/>
      </w:pPr>
      <w:r>
        <w:t>Maximize Z = P - 6C - 3D, where</w:t>
      </w:r>
    </w:p>
    <w:p w14:paraId="7EB74E32" w14:textId="77777777" w:rsidR="009B0249" w:rsidRDefault="008E2211">
      <w:pPr>
        <w:pStyle w:val="BodyText"/>
      </w:pPr>
      <w:r>
        <w:t xml:space="preserve">P = total (discounted) profit over the life of the new products, C = change (in either direction) in the </w:t>
      </w:r>
      <w:r>
        <w:t>current level of employment, D = decrease (if any) in next year’s earnings from the current year’s level.</w:t>
      </w:r>
    </w:p>
    <w:p w14:paraId="7EB74E33" w14:textId="77777777" w:rsidR="009B0249" w:rsidRDefault="008E2211">
      <w:pPr>
        <w:pStyle w:val="BodyText"/>
      </w:pPr>
      <w:r>
        <w:t xml:space="preserve">The amount of any increase in earnings does not enter into Z, because management is concerned primarily with just achieving some increase to keep the </w:t>
      </w:r>
      <w:r>
        <w:t>stockholders happy. (It has mixed feelings about a large increase that then would be difficult to surpass in subsequent years.)</w:t>
      </w:r>
    </w:p>
    <w:p w14:paraId="7EB74E34" w14:textId="77777777" w:rsidR="009B0249" w:rsidRDefault="008E2211">
      <w:pPr>
        <w:pStyle w:val="BodyText"/>
      </w:pPr>
      <w:r>
        <w:t>The impact of each of the new products (per unit rate of production) on each of these factors is shown in the following table:</w:t>
      </w:r>
    </w:p>
    <w:p w14:paraId="7EB74E35" w14:textId="77777777" w:rsidR="009B0249" w:rsidRDefault="008E2211">
      <w:pPr>
        <w:pStyle w:val="Heading2"/>
      </w:pPr>
      <w:bookmarkStart w:id="1" w:name="soultion"/>
      <w:bookmarkEnd w:id="0"/>
      <w:r>
        <w:t>S</w:t>
      </w:r>
      <w:r>
        <w:t>oultion</w:t>
      </w:r>
    </w:p>
    <w:p w14:paraId="7EB74E36" w14:textId="77777777" w:rsidR="009B0249" w:rsidRDefault="008E2211">
      <w:pPr>
        <w:pStyle w:val="FirstParagraph"/>
      </w:pPr>
      <w:r>
        <w:t>According on the problem statement, the goal is to:</w:t>
      </w:r>
    </w:p>
    <w:p w14:paraId="7EB74E37" w14:textId="77777777" w:rsidR="009B0249" w:rsidRDefault="008E2211">
      <w:pPr>
        <w:pStyle w:val="BodyText"/>
      </w:pPr>
      <w:r>
        <w:t>Maximize Z = P - 6</w:t>
      </w:r>
      <w:r>
        <w:rPr>
          <w:i/>
          <w:iCs/>
        </w:rPr>
        <w:t>C - 3</w:t>
      </w:r>
      <w:r>
        <w:t>D</w:t>
      </w:r>
    </w:p>
    <w:p w14:paraId="7EB74E38" w14:textId="77777777" w:rsidR="009B0249" w:rsidRDefault="008E2211">
      <w:pPr>
        <w:pStyle w:val="BodyText"/>
      </w:pPr>
      <w:r>
        <w:t xml:space="preserve">P = total (discounted) profit over the life of the new products, C = change (in either direction) in the current level of employment, D = decrease (if any) in next year’s </w:t>
      </w:r>
      <w:r>
        <w:t>earnings from the current year’s level.</w:t>
      </w:r>
    </w:p>
    <w:p w14:paraId="7EB74E39" w14:textId="77777777" w:rsidR="009B0249" w:rsidRDefault="008E2211">
      <w:pPr>
        <w:pStyle w:val="BodyText"/>
      </w:pPr>
      <w:r>
        <w:t>Subject to:</w:t>
      </w:r>
    </w:p>
    <w:p w14:paraId="7EB74E3A" w14:textId="77777777" w:rsidR="009B0249" w:rsidRDefault="008E2211">
      <w:pPr>
        <w:pStyle w:val="BodyText"/>
      </w:pPr>
      <w:r>
        <w:t>Total Profit: Maximize P = 20</w:t>
      </w:r>
      <w:r>
        <w:rPr>
          <w:i/>
          <w:iCs/>
        </w:rPr>
        <w:t>X1 + 15</w:t>
      </w:r>
      <w:r>
        <w:t>X2 + 25*X3</w:t>
      </w:r>
    </w:p>
    <w:p w14:paraId="7EB74E3B" w14:textId="77777777" w:rsidR="009B0249" w:rsidRDefault="008E2211">
      <w:pPr>
        <w:pStyle w:val="BodyText"/>
      </w:pPr>
      <w:r>
        <w:t>Employment Level: 6</w:t>
      </w:r>
      <w:r>
        <w:rPr>
          <w:i/>
          <w:iCs/>
        </w:rPr>
        <w:t>X1 + 4</w:t>
      </w:r>
      <w:r>
        <w:t>X2 + 5*X3 = 50</w:t>
      </w:r>
    </w:p>
    <w:p w14:paraId="7EB74E3C" w14:textId="77777777" w:rsidR="009B0249" w:rsidRDefault="008E2211">
      <w:pPr>
        <w:pStyle w:val="BodyText"/>
      </w:pPr>
      <w:r>
        <w:t>Earnings Next Year: 8</w:t>
      </w:r>
      <w:r>
        <w:rPr>
          <w:i/>
          <w:iCs/>
        </w:rPr>
        <w:t>X1 + 7</w:t>
      </w:r>
      <w:r>
        <w:t>X2 + 5*X3 &gt;= 75</w:t>
      </w:r>
    </w:p>
    <w:p w14:paraId="7EB74E3D" w14:textId="77777777" w:rsidR="009B0249" w:rsidRDefault="008E2211">
      <w:pPr>
        <w:pStyle w:val="BodyText"/>
      </w:pPr>
      <w:r>
        <w:t>As a result, the auxillery variables become:</w:t>
      </w:r>
    </w:p>
    <w:p w14:paraId="7EB74E3E" w14:textId="77777777" w:rsidR="009B0249" w:rsidRDefault="008E2211">
      <w:pPr>
        <w:pStyle w:val="BodyText"/>
      </w:pPr>
      <w:r>
        <w:lastRenderedPageBreak/>
        <w:t>Y1 = 6</w:t>
      </w:r>
      <w:r>
        <w:rPr>
          <w:i/>
          <w:iCs/>
        </w:rPr>
        <w:t>X1 + 4</w:t>
      </w:r>
      <w:r>
        <w:t>X2 + 5</w:t>
      </w:r>
      <w:r>
        <w:rPr>
          <w:i/>
          <w:iCs/>
        </w:rPr>
        <w:t xml:space="preserve">X3 - 50 Y2 </w:t>
      </w:r>
      <w:r>
        <w:rPr>
          <w:i/>
          <w:iCs/>
        </w:rPr>
        <w:t>= 8</w:t>
      </w:r>
      <w:r>
        <w:t>X1 + 7</w:t>
      </w:r>
      <w:r>
        <w:rPr>
          <w:i/>
          <w:iCs/>
        </w:rPr>
        <w:t>X2 + 5</w:t>
      </w:r>
      <w:r>
        <w:t>X3 - 75</w:t>
      </w:r>
    </w:p>
    <w:p w14:paraId="7EB74E3F" w14:textId="77777777" w:rsidR="009B0249" w:rsidRDefault="008E2211">
      <w:pPr>
        <w:pStyle w:val="BodyText"/>
      </w:pPr>
      <w:r>
        <w:t>Which means:</w:t>
      </w:r>
    </w:p>
    <w:p w14:paraId="7EB74E40" w14:textId="77777777" w:rsidR="009B0249" w:rsidRDefault="008E2211">
      <w:pPr>
        <w:pStyle w:val="BodyText"/>
      </w:pPr>
      <w:r>
        <w:t>(Y1P - Y1M) = 6</w:t>
      </w:r>
      <w:r>
        <w:rPr>
          <w:i/>
          <w:iCs/>
        </w:rPr>
        <w:t>X1 + 4</w:t>
      </w:r>
      <w:r>
        <w:t>X2 + 5</w:t>
      </w:r>
      <w:r>
        <w:rPr>
          <w:i/>
          <w:iCs/>
        </w:rPr>
        <w:t>X3 - 50 (Y2P - Y2M) = 8</w:t>
      </w:r>
      <w:r>
        <w:t>X1 + 7</w:t>
      </w:r>
      <w:r>
        <w:rPr>
          <w:i/>
          <w:iCs/>
        </w:rPr>
        <w:t>X2 + 5</w:t>
      </w:r>
      <w:r>
        <w:t>X3 - 75</w:t>
      </w:r>
    </w:p>
    <w:p w14:paraId="7EB74E41" w14:textId="77777777" w:rsidR="009B0249" w:rsidRDefault="008E2211">
      <w:pPr>
        <w:pStyle w:val="BodyText"/>
      </w:pPr>
      <w:r>
        <w:t>Therefore, the final problem statement is:</w:t>
      </w:r>
    </w:p>
    <w:p w14:paraId="7EB74E42" w14:textId="77777777" w:rsidR="009B0249" w:rsidRDefault="008E2211">
      <w:pPr>
        <w:pStyle w:val="BodyText"/>
      </w:pPr>
      <w:r>
        <w:t>Maximize Z = 20</w:t>
      </w:r>
      <w:r>
        <w:rPr>
          <w:i/>
          <w:iCs/>
        </w:rPr>
        <w:t>X1 + 15</w:t>
      </w:r>
      <w:r>
        <w:t>X2 + 25</w:t>
      </w:r>
      <w:r>
        <w:rPr>
          <w:i/>
          <w:iCs/>
        </w:rPr>
        <w:t>X3 - 6</w:t>
      </w:r>
      <w:r>
        <w:t>Y1P - 6</w:t>
      </w:r>
      <w:r>
        <w:rPr>
          <w:i/>
          <w:iCs/>
        </w:rPr>
        <w:t>Y1M - 3</w:t>
      </w:r>
      <w:r>
        <w:t>Y2M</w:t>
      </w:r>
    </w:p>
    <w:p w14:paraId="7EB74E43" w14:textId="77777777" w:rsidR="009B0249" w:rsidRDefault="008E2211">
      <w:pPr>
        <w:pStyle w:val="BodyText"/>
      </w:pPr>
      <w:r>
        <w:t>Subject to:</w:t>
      </w:r>
    </w:p>
    <w:p w14:paraId="7EB74E44" w14:textId="77777777" w:rsidR="009B0249" w:rsidRDefault="008E2211">
      <w:pPr>
        <w:pStyle w:val="BodyText"/>
      </w:pPr>
      <w:r>
        <w:t>6</w:t>
      </w:r>
      <w:r>
        <w:rPr>
          <w:i/>
          <w:iCs/>
        </w:rPr>
        <w:t>X1 + 4</w:t>
      </w:r>
      <w:r>
        <w:t>X2 + 5</w:t>
      </w:r>
      <w:r>
        <w:rPr>
          <w:i/>
          <w:iCs/>
        </w:rPr>
        <w:t>X3 - (Y1P - Y1M) = 50 8</w:t>
      </w:r>
      <w:r>
        <w:t>X1 + 7</w:t>
      </w:r>
      <w:r>
        <w:rPr>
          <w:i/>
          <w:iCs/>
        </w:rPr>
        <w:t>X2 + 5</w:t>
      </w:r>
      <w:r>
        <w:t>X3 - (Y2P - Y2M) = 75</w:t>
      </w:r>
    </w:p>
    <w:p w14:paraId="7EB74E45" w14:textId="77777777" w:rsidR="009B0249" w:rsidRDefault="008E2211">
      <w:pPr>
        <w:pStyle w:val="BodyText"/>
      </w:pPr>
      <w:r>
        <w:t>And:</w:t>
      </w:r>
    </w:p>
    <w:p w14:paraId="7EB74E46" w14:textId="77777777" w:rsidR="009B0249" w:rsidRDefault="008E2211">
      <w:pPr>
        <w:pStyle w:val="BodyText"/>
      </w:pPr>
      <w:r>
        <w:t>X1, X2, X3 &gt;= 0 Y1P, Y1M, Y2P, Y2M &gt;= 0</w:t>
      </w:r>
    </w:p>
    <w:p w14:paraId="7EB74E47" w14:textId="77777777" w:rsidR="009B0249" w:rsidRDefault="008E2211">
      <w:pPr>
        <w:pStyle w:val="BodyText"/>
      </w:pPr>
      <w:r>
        <w:t>finally, I am running linear programming model in R</w:t>
      </w:r>
    </w:p>
    <w:p w14:paraId="7EB74E48" w14:textId="77777777" w:rsidR="009B0249" w:rsidRDefault="008E2211">
      <w:pPr>
        <w:pStyle w:val="SourceCode"/>
      </w:pPr>
      <w:r>
        <w:rPr>
          <w:rStyle w:val="CommentTok"/>
        </w:rPr>
        <w:t>#loading the .lp file</w:t>
      </w:r>
      <w:r>
        <w:br/>
      </w:r>
      <w:r>
        <w:rPr>
          <w:rStyle w:val="FunctionTok"/>
        </w:rPr>
        <w:t>getwd</w:t>
      </w:r>
      <w:r>
        <w:rPr>
          <w:rStyle w:val="NormalTok"/>
        </w:rPr>
        <w:t>()</w:t>
      </w:r>
    </w:p>
    <w:p w14:paraId="7EB74E49" w14:textId="77777777" w:rsidR="009B0249" w:rsidRDefault="008E2211">
      <w:pPr>
        <w:pStyle w:val="SourceCode"/>
      </w:pPr>
      <w:r>
        <w:rPr>
          <w:rStyle w:val="VerbatimChar"/>
        </w:rPr>
        <w:t>## [1] "C:/Users/mercy/OneDrive/Desktop/QMM/Assignment_5"</w:t>
      </w:r>
    </w:p>
    <w:p w14:paraId="7EB74E4A" w14:textId="77777777" w:rsidR="009B0249" w:rsidRDefault="008E2211">
      <w:pPr>
        <w:pStyle w:val="SourceCode"/>
      </w:pPr>
      <w:r>
        <w:rPr>
          <w:rStyle w:val="FunctionTok"/>
        </w:rPr>
        <w:t>setwd</w:t>
      </w:r>
      <w:r>
        <w:rPr>
          <w:rStyle w:val="NormalTok"/>
        </w:rPr>
        <w:t>(</w:t>
      </w:r>
      <w:r>
        <w:rPr>
          <w:rStyle w:val="StringTok"/>
        </w:rPr>
        <w:t>"C:/Users/mercy/OneDrive/Desktop/QMM/Assignment_5"</w:t>
      </w:r>
      <w:r>
        <w:rPr>
          <w:rStyle w:val="NormalTok"/>
        </w:rPr>
        <w:t>)</w:t>
      </w:r>
    </w:p>
    <w:p w14:paraId="7EB74E4B" w14:textId="77777777" w:rsidR="009B0249" w:rsidRDefault="008E2211">
      <w:pPr>
        <w:pStyle w:val="SourceCode"/>
      </w:pPr>
      <w:r>
        <w:rPr>
          <w:rStyle w:val="CommentTok"/>
        </w:rPr>
        <w:t># Here we will require the "lpSolveAPI" library</w:t>
      </w:r>
      <w:r>
        <w:br/>
      </w:r>
      <w:r>
        <w:rPr>
          <w:rStyle w:val="FunctionTok"/>
        </w:rPr>
        <w:t>require</w:t>
      </w:r>
      <w:r>
        <w:rPr>
          <w:rStyle w:val="NormalTok"/>
        </w:rPr>
        <w:t>(lpSolveAPI)</w:t>
      </w:r>
    </w:p>
    <w:p w14:paraId="7EB74E4C" w14:textId="77777777" w:rsidR="009B0249" w:rsidRDefault="008E2211">
      <w:pPr>
        <w:pStyle w:val="SourceCode"/>
      </w:pPr>
      <w:r>
        <w:rPr>
          <w:rStyle w:val="VerbatimChar"/>
        </w:rPr>
        <w:t>## Loading required package: lpSolveAPI</w:t>
      </w:r>
    </w:p>
    <w:p w14:paraId="7EB74E4D" w14:textId="77777777" w:rsidR="009B0249" w:rsidRDefault="008E2211">
      <w:pPr>
        <w:pStyle w:val="SourceCode"/>
      </w:pPr>
      <w:r>
        <w:rPr>
          <w:rStyle w:val="VerbatimChar"/>
        </w:rPr>
        <w:t>## Warning: package 'lpSolveAPI' was built under R version 4.1.3</w:t>
      </w:r>
    </w:p>
    <w:p w14:paraId="7EB74E4E" w14:textId="77777777" w:rsidR="009B0249" w:rsidRDefault="008E2211">
      <w:pPr>
        <w:pStyle w:val="SourceCode"/>
      </w:pPr>
      <w:r>
        <w:rPr>
          <w:rStyle w:val="CommentTok"/>
        </w:rPr>
        <w:t># Importing the .lp file for this problem</w:t>
      </w:r>
      <w:r>
        <w:br/>
      </w:r>
      <w:r>
        <w:rPr>
          <w:rStyle w:val="NormalTok"/>
        </w:rPr>
        <w:t xml:space="preserve">lp_model </w:t>
      </w:r>
      <w:r>
        <w:rPr>
          <w:rStyle w:val="OtherTok"/>
        </w:rPr>
        <w:t>&lt;-</w:t>
      </w:r>
      <w:r>
        <w:rPr>
          <w:rStyle w:val="NormalTok"/>
        </w:rPr>
        <w:t xml:space="preserve"> </w:t>
      </w:r>
      <w:r>
        <w:rPr>
          <w:rStyle w:val="FunctionTok"/>
        </w:rPr>
        <w:t>read.lp</w:t>
      </w:r>
      <w:r>
        <w:rPr>
          <w:rStyle w:val="NormalTok"/>
        </w:rPr>
        <w:t>(</w:t>
      </w:r>
      <w:r>
        <w:rPr>
          <w:rStyle w:val="StringTok"/>
        </w:rPr>
        <w:t>"Max.lp"</w:t>
      </w:r>
      <w:r>
        <w:rPr>
          <w:rStyle w:val="NormalTok"/>
        </w:rPr>
        <w:t>)</w:t>
      </w:r>
      <w:r>
        <w:br/>
      </w:r>
      <w:r>
        <w:rPr>
          <w:rStyle w:val="CommentTok"/>
        </w:rPr>
        <w:t># Returning the linear programming model</w:t>
      </w:r>
      <w:r>
        <w:br/>
      </w:r>
      <w:r>
        <w:rPr>
          <w:rStyle w:val="NormalTok"/>
        </w:rPr>
        <w:t>lp_model</w:t>
      </w:r>
    </w:p>
    <w:p w14:paraId="7EB74E4F" w14:textId="77777777" w:rsidR="009B0249" w:rsidRDefault="008E2211">
      <w:pPr>
        <w:pStyle w:val="SourceCode"/>
      </w:pPr>
      <w:r>
        <w:rPr>
          <w:rStyle w:val="VerbatimChar"/>
        </w:rPr>
        <w:t xml:space="preserve">## Model name: </w:t>
      </w:r>
      <w:r>
        <w:br/>
      </w:r>
      <w:r>
        <w:rPr>
          <w:rStyle w:val="VerbatimChar"/>
        </w:rPr>
        <w:t xml:space="preserve">##           </w:t>
      </w:r>
      <w:r>
        <w:rPr>
          <w:rStyle w:val="VerbatimChar"/>
        </w:rPr>
        <w:t xml:space="preserve">  X1    X2    X3   Y1P   Y1M   Y2M   Y2P       </w:t>
      </w:r>
      <w:r>
        <w:br/>
      </w:r>
      <w:r>
        <w:rPr>
          <w:rStyle w:val="VerbatimChar"/>
        </w:rPr>
        <w:t xml:space="preserve">## Maximize    20    15    25    -6    -6    -3     0       </w:t>
      </w:r>
      <w:r>
        <w:br/>
      </w:r>
      <w:r>
        <w:rPr>
          <w:rStyle w:val="VerbatimChar"/>
        </w:rPr>
        <w:t>## R1           6     4     5    -1     1     0     0  =  50</w:t>
      </w:r>
      <w:r>
        <w:br/>
      </w:r>
      <w:r>
        <w:rPr>
          <w:rStyle w:val="VerbatimChar"/>
        </w:rPr>
        <w:t>## R2           8     7     5     0     0     1    -1  =  75</w:t>
      </w:r>
      <w:r>
        <w:br/>
      </w:r>
      <w:r>
        <w:rPr>
          <w:rStyle w:val="VerbatimChar"/>
        </w:rPr>
        <w:t xml:space="preserve">## Kind       Std   Std  </w:t>
      </w:r>
      <w:r>
        <w:rPr>
          <w:rStyle w:val="VerbatimChar"/>
        </w:rPr>
        <w:t xml:space="preserve"> Std   Std   Std   Std   Std       </w:t>
      </w:r>
      <w:r>
        <w:br/>
      </w:r>
      <w:r>
        <w:rPr>
          <w:rStyle w:val="VerbatimChar"/>
        </w:rPr>
        <w:t xml:space="preserve">## Type      Real  Real  Real  Real  Real  Real  Real       </w:t>
      </w:r>
      <w:r>
        <w:br/>
      </w:r>
      <w:r>
        <w:rPr>
          <w:rStyle w:val="VerbatimChar"/>
        </w:rPr>
        <w:t xml:space="preserve">## Upper      Inf   Inf   Inf   Inf   Inf   Inf   Inf       </w:t>
      </w:r>
      <w:r>
        <w:br/>
      </w:r>
      <w:r>
        <w:rPr>
          <w:rStyle w:val="VerbatimChar"/>
        </w:rPr>
        <w:t>## Lower        0     0     0     0     0     0     0</w:t>
      </w:r>
    </w:p>
    <w:p w14:paraId="7EB74E50" w14:textId="77777777" w:rsidR="009B0249" w:rsidRDefault="008E2211">
      <w:pPr>
        <w:pStyle w:val="SourceCode"/>
      </w:pPr>
      <w:r>
        <w:rPr>
          <w:rStyle w:val="CommentTok"/>
        </w:rPr>
        <w:t># Solving the linear programming model</w:t>
      </w:r>
      <w:r>
        <w:br/>
      </w:r>
      <w:r>
        <w:rPr>
          <w:rStyle w:val="FunctionTok"/>
        </w:rPr>
        <w:t>solve</w:t>
      </w:r>
      <w:r>
        <w:rPr>
          <w:rStyle w:val="NormalTok"/>
        </w:rPr>
        <w:t>(lp_model)</w:t>
      </w:r>
    </w:p>
    <w:p w14:paraId="7EB74E51" w14:textId="77777777" w:rsidR="009B0249" w:rsidRDefault="008E2211">
      <w:pPr>
        <w:pStyle w:val="SourceCode"/>
      </w:pPr>
      <w:r>
        <w:rPr>
          <w:rStyle w:val="VerbatimChar"/>
        </w:rPr>
        <w:t>## [1] 0</w:t>
      </w:r>
    </w:p>
    <w:p w14:paraId="7EB74E52" w14:textId="77777777" w:rsidR="009B0249" w:rsidRDefault="008E2211">
      <w:pPr>
        <w:pStyle w:val="SourceCode"/>
      </w:pPr>
      <w:r>
        <w:rPr>
          <w:rStyle w:val="CommentTok"/>
        </w:rPr>
        <w:lastRenderedPageBreak/>
        <w:t># Getting the objectives of linear programming model</w:t>
      </w:r>
      <w:r>
        <w:br/>
      </w:r>
      <w:r>
        <w:rPr>
          <w:rStyle w:val="FunctionTok"/>
        </w:rPr>
        <w:t>get.objective</w:t>
      </w:r>
      <w:r>
        <w:rPr>
          <w:rStyle w:val="NormalTok"/>
        </w:rPr>
        <w:t>(lp_model)</w:t>
      </w:r>
    </w:p>
    <w:p w14:paraId="7EB74E53" w14:textId="77777777" w:rsidR="009B0249" w:rsidRDefault="008E2211">
      <w:pPr>
        <w:pStyle w:val="SourceCode"/>
      </w:pPr>
      <w:r>
        <w:rPr>
          <w:rStyle w:val="VerbatimChar"/>
        </w:rPr>
        <w:t>## [1] 225</w:t>
      </w:r>
    </w:p>
    <w:p w14:paraId="7EB74E54" w14:textId="77777777" w:rsidR="009B0249" w:rsidRDefault="008E2211">
      <w:pPr>
        <w:pStyle w:val="SourceCode"/>
      </w:pPr>
      <w:r>
        <w:rPr>
          <w:rStyle w:val="CommentTok"/>
        </w:rPr>
        <w:t># Getting the variables of linear programming model</w:t>
      </w:r>
      <w:r>
        <w:br/>
      </w:r>
      <w:r>
        <w:rPr>
          <w:rStyle w:val="FunctionTok"/>
        </w:rPr>
        <w:t>get.variables</w:t>
      </w:r>
      <w:r>
        <w:rPr>
          <w:rStyle w:val="NormalTok"/>
        </w:rPr>
        <w:t>(lp_model)</w:t>
      </w:r>
    </w:p>
    <w:p w14:paraId="7EB74E55" w14:textId="77777777" w:rsidR="009B0249" w:rsidRDefault="008E2211">
      <w:pPr>
        <w:pStyle w:val="SourceCode"/>
      </w:pPr>
      <w:r>
        <w:rPr>
          <w:rStyle w:val="VerbatimChar"/>
        </w:rPr>
        <w:t>## [1]  0  0 15 25  0  0  0</w:t>
      </w:r>
    </w:p>
    <w:p w14:paraId="7EB74E56" w14:textId="77777777" w:rsidR="009B0249" w:rsidRDefault="008E2211">
      <w:pPr>
        <w:pStyle w:val="FirstParagraph"/>
      </w:pPr>
      <w:r>
        <w:t>We can conclude a number of conclusions from</w:t>
      </w:r>
      <w:r>
        <w:t xml:space="preserve"> the linear programming model’s output.</w:t>
      </w:r>
    </w:p>
    <w:p w14:paraId="7EB74E57" w14:textId="4A06D1D3" w:rsidR="009B0249" w:rsidRDefault="008E2211">
      <w:pPr>
        <w:pStyle w:val="BodyText"/>
      </w:pPr>
      <w:r>
        <w:t>X1 = 0 ,</w:t>
      </w:r>
      <w:r>
        <w:t>X2 = 0 ,</w:t>
      </w:r>
      <w:r>
        <w:t>X3 = 15,</w:t>
      </w:r>
      <w:r>
        <w:t xml:space="preserve"> Y1P = 25 ,</w:t>
      </w:r>
      <w:r>
        <w:t>Y1M = 0,</w:t>
      </w:r>
      <w:r>
        <w:t xml:space="preserve"> Y2M = 0 ,</w:t>
      </w:r>
      <w:r>
        <w:t>Y2P = 0</w:t>
      </w:r>
    </w:p>
    <w:p w14:paraId="7EB74E58" w14:textId="77777777" w:rsidR="009B0249" w:rsidRDefault="008E2211">
      <w:pPr>
        <w:pStyle w:val="BodyText"/>
      </w:pPr>
      <w:r>
        <w:t>Hence we can say that product mix must only have the product 3. With this mix, there would be an object value of 225 units. The goal for earnings of next year is</w:t>
      </w:r>
      <w:r>
        <w:t xml:space="preserve"> also fully met. Anyways the employment level goal will be exceeded by 25 units which relates to 2,500 employees and a penalty of 150 units to the objective function.</w:t>
      </w:r>
    </w:p>
    <w:bookmarkEnd w:id="1"/>
    <w:sectPr w:rsidR="009B02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74E5D" w14:textId="77777777" w:rsidR="00000000" w:rsidRDefault="008E2211">
      <w:pPr>
        <w:spacing w:after="0"/>
      </w:pPr>
      <w:r>
        <w:separator/>
      </w:r>
    </w:p>
  </w:endnote>
  <w:endnote w:type="continuationSeparator" w:id="0">
    <w:p w14:paraId="7EB74E5F" w14:textId="77777777" w:rsidR="00000000" w:rsidRDefault="008E22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74E59" w14:textId="77777777" w:rsidR="009B0249" w:rsidRDefault="008E2211">
      <w:r>
        <w:separator/>
      </w:r>
    </w:p>
  </w:footnote>
  <w:footnote w:type="continuationSeparator" w:id="0">
    <w:p w14:paraId="7EB74E5A" w14:textId="77777777" w:rsidR="009B0249" w:rsidRDefault="008E22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7CB7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95377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B0249"/>
    <w:rsid w:val="008E2211"/>
    <w:rsid w:val="009B02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4E2C"/>
  <w15:docId w15:val="{97B72555-1EC2-44F0-818D-88BD95D7E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56</Words>
  <Characters>3171</Characters>
  <Application>Microsoft Office Word</Application>
  <DocSecurity>0</DocSecurity>
  <Lines>26</Lines>
  <Paragraphs>7</Paragraphs>
  <ScaleCrop>false</ScaleCrop>
  <Company/>
  <LinksUpToDate>false</LinksUpToDate>
  <CharactersWithSpaces>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5</dc:title>
  <dc:creator>Swetha</dc:creator>
  <cp:keywords/>
  <cp:lastModifiedBy>Kanakavalli, Swetha</cp:lastModifiedBy>
  <cp:revision>2</cp:revision>
  <dcterms:created xsi:type="dcterms:W3CDTF">2022-11-06T19:45:00Z</dcterms:created>
  <dcterms:modified xsi:type="dcterms:W3CDTF">2022-11-0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022</vt:lpwstr>
  </property>
  <property fmtid="{D5CDD505-2E9C-101B-9397-08002B2CF9AE}" pid="3" name="output">
    <vt:lpwstr/>
  </property>
</Properties>
</file>